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598140C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0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A5AA7" w14:textId="77777777" w:rsidR="00DC3500" w:rsidRDefault="00DC3500" w:rsidP="000F2CC4">
      <w:r>
        <w:separator/>
      </w:r>
    </w:p>
  </w:endnote>
  <w:endnote w:type="continuationSeparator" w:id="0">
    <w:p w14:paraId="5EFC8BC6" w14:textId="77777777" w:rsidR="00DC3500" w:rsidRDefault="00DC3500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EA442" w14:textId="77777777" w:rsidR="00DC3500" w:rsidRDefault="00DC3500" w:rsidP="000F2CC4">
      <w:r>
        <w:separator/>
      </w:r>
    </w:p>
  </w:footnote>
  <w:footnote w:type="continuationSeparator" w:id="0">
    <w:p w14:paraId="2D5FE35E" w14:textId="77777777" w:rsidR="00DC3500" w:rsidRDefault="00DC3500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vBQBFu5oE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3</TotalTime>
  <Pages>5</Pages>
  <Words>1901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4</cp:revision>
  <cp:lastPrinted>2024-11-03T03:54:00Z</cp:lastPrinted>
  <dcterms:created xsi:type="dcterms:W3CDTF">2023-03-15T15:20:00Z</dcterms:created>
  <dcterms:modified xsi:type="dcterms:W3CDTF">2025-08-23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